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6BF4B220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You gained 10 </w:t>
            </w:r>
            <w:proofErr w:type="gramStart"/>
            <w:r>
              <w:rPr>
                <w:rFonts w:ascii="Consolas" w:eastAsia="Calibri" w:hAnsi="Consolas" w:cs="Times New Roman"/>
              </w:rPr>
              <w:t>energy</w:t>
            </w:r>
            <w:proofErr w:type="gramEnd"/>
            <w:r>
              <w:rPr>
                <w:rFonts w:ascii="Consolas" w:eastAsia="Calibri" w:hAnsi="Consolas" w:cs="Times New Roman"/>
              </w:rPr>
              <w:t>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8C9C7C" w14:textId="77777777" w:rsidR="00E578A6" w:rsidRDefault="00E578A6">
      <w:pPr>
        <w:spacing w:before="0" w:after="0" w:line="240" w:lineRule="auto"/>
      </w:pPr>
      <w:r>
        <w:separator/>
      </w:r>
    </w:p>
  </w:endnote>
  <w:endnote w:type="continuationSeparator" w:id="0">
    <w:p w14:paraId="3CBD27F4" w14:textId="77777777" w:rsidR="00E578A6" w:rsidRDefault="00E578A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B0F4C1" w14:textId="77777777" w:rsidR="00E578A6" w:rsidRDefault="00E578A6">
      <w:pPr>
        <w:spacing w:before="0" w:after="0" w:line="240" w:lineRule="auto"/>
      </w:pPr>
      <w:r>
        <w:separator/>
      </w:r>
    </w:p>
  </w:footnote>
  <w:footnote w:type="continuationSeparator" w:id="0">
    <w:p w14:paraId="704A694E" w14:textId="77777777" w:rsidR="00E578A6" w:rsidRDefault="00E578A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23D9E"/>
    <w:rsid w:val="0015277C"/>
    <w:rsid w:val="001E1768"/>
    <w:rsid w:val="001E1CF7"/>
    <w:rsid w:val="0021393C"/>
    <w:rsid w:val="00242441"/>
    <w:rsid w:val="00251AEC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C32AA"/>
    <w:rsid w:val="00EE3D91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9</Pages>
  <Words>2489</Words>
  <Characters>11425</Characters>
  <Application>Microsoft Office Word</Application>
  <DocSecurity>0</DocSecurity>
  <Lines>346</Lines>
  <Paragraphs>3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68</cp:revision>
  <cp:lastPrinted>2015-10-26T22:35:00Z</cp:lastPrinted>
  <dcterms:created xsi:type="dcterms:W3CDTF">2019-11-12T12:29:00Z</dcterms:created>
  <dcterms:modified xsi:type="dcterms:W3CDTF">2024-08-09T12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